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for</w:t>
      </w:r>
      <w:r>
        <w:t xml:space="preserve"> </w:t>
      </w:r>
      <w:r>
        <w:t xml:space="preserve">Senegal</w:t>
      </w:r>
      <w:r>
        <w:t xml:space="preserve"> </w:t>
      </w:r>
      <w:r>
        <w:t xml:space="preserve">Dakar</w:t>
      </w:r>
    </w:p>
    <w:bookmarkStart w:id="20" w:name="X528f0624b9b28f9f3c86d7215446e17d7abb7d0"/>
    <w:p>
      <w:pPr>
        <w:pStyle w:val="Heading1"/>
      </w:pPr>
      <w:r>
        <w:t xml:space="preserve">Personal Statement: A Systems Engineer's Commitment to Advancing Digital Innovation in Senegal Dakar</w:t>
      </w:r>
    </w:p>
    <w:p>
      <w:pPr>
        <w:pStyle w:val="FirstParagraph"/>
      </w:pPr>
      <w:r>
        <w:t xml:space="preserve">As a dedicated and results-driven Systems Engineer with five years of international experience in designing, implementing, and optimizing complex IT infrastructures, I write this Personal Statement to express my profound enthusiasm for contributing to Senegal’s burgeoning digital ecosystem—specifically within the vibrant and dynamic city of Dakar. My career has been defined by a commitment to building resilient, scalable technical systems that solve real-world problems, and I believe my expertise aligns perfectly with Dakar’s strategic vision for technological sovereignty and inclusive growth.</w:t>
      </w:r>
    </w:p>
    <w:p>
      <w:pPr>
        <w:pStyle w:val="BodyText"/>
      </w:pPr>
      <w:r>
        <w:t xml:space="preserve">Dakar stands at the forefront of West Africa’s digital transformation. From the government’s ambitious "Dakar Digital" initiative to thriving startups like Paystack (now part of Stripe) and numerous local fintech pioneers, the city is a beacon of innovation. However, this rapid growth brings unique challenges: infrastructure variability in power and connectivity, cybersecurity threats targeting financial services, and the need for systems that bridge urban centers with rural communities. As a Systems Engineer deeply versed in cloud architecture (AWS/Azure), network optimization, and DevOps pipelines, I have dedicated my career to engineering solutions that thrive under such constraints—solutions I am eager to adapt and deploy within Senegal Dakar’s context.</w:t>
      </w:r>
    </w:p>
    <w:p>
      <w:pPr>
        <w:pStyle w:val="BodyText"/>
      </w:pPr>
      <w:r>
        <w:t xml:space="preserve">My professional journey began in Lagos, Nigeria, where I engineered a cloud-based logistics platform for a major African shipping company. The project required designing systems resilient enough to function during frequent power outages and low-bandwidth conditions—a challenge mirroring infrastructure realities in many parts of Senegal. I implemented hybrid cloud solutions with localized edge servers and battery-backed failover systems, reducing downtime by 70% and enabling real-time tracking across remote ports. This experience taught me that effective Systems Engineering in Africa isn’t merely about deploying global best practices; it demands contextual innovation that respects local realities while leveraging scalable technology.</w:t>
      </w:r>
    </w:p>
    <w:p>
      <w:pPr>
        <w:pStyle w:val="BodyText"/>
      </w:pPr>
      <w:r>
        <w:t xml:space="preserve">Subsequently, I joined a Nairobi-based fintech firm where I led the migration of 150+ legacy systems to a secure, centralized platform. This involved rigorous compliance work to meet East African financial regulations and developing automated monitoring tools in Python and Grafana that cut incident response times by 65%. Crucially, I collaborated with local developers and community leaders to ensure the system’s interface was accessible in Swahili—a lesson I carry into every project: technology must serve people, not the other way around. In Senegal Dakar, where Wolof and French are widely spoken, I would prioritize multilingual user experience design and culturally attuned training programs to maximize adoption of new systems.</w:t>
      </w:r>
    </w:p>
    <w:p>
      <w:pPr>
        <w:pStyle w:val="BodyText"/>
      </w:pPr>
      <w:r>
        <w:t xml:space="preserve">What excites me most about Dakar is its convergence of ambition and opportunity. The city’s strategic location as a gateway to West Africa makes it ideal for building regional digital infrastructure. I envision applying my expertise to projects like enhancing the reliability of Dakar’s national e-government portal, supporting Senegal’s "Digital Republic" strategy by ensuring systems can handle 500,000+ concurrent users during peak service periods. My proficiency in containerization (Docker/Kubernetes), infrastructure-as-code (Terraform), and zero-trust security frameworks positions me to develop systems that are not only robust but also future-proof against evolving threats—critical for protecting Senegal’s financial sector from increasingly sophisticated cyberattacks.</w:t>
      </w:r>
    </w:p>
    <w:p>
      <w:pPr>
        <w:pStyle w:val="BodyText"/>
      </w:pPr>
      <w:r>
        <w:t xml:space="preserve">Moreover, I understand that sustainable technological progress in Dakar requires partnership, not just technical execution. In my previous roles, I co-founded a mentorship program for young African engineers in Nigeria, focusing on systems thinking and ethical AI deployment. I would bring this same commitment to collaboration to Senegal—partnering with institutions like the University of Cheikh Anta Diop (UCAD) or local tech hubs such as</w:t>
      </w:r>
      <w:r>
        <w:t xml:space="preserve"> </w:t>
      </w:r>
      <w:r>
        <w:rPr>
          <w:iCs/>
          <w:i/>
        </w:rPr>
        <w:t xml:space="preserve">Les Fées de la Tech</w:t>
      </w:r>
      <w:r>
        <w:t xml:space="preserve"> </w:t>
      </w:r>
      <w:r>
        <w:t xml:space="preserve">to nurture talent and co-create solutions tailored to Dakar’s needs. Systems Engineering, at its core, is about building ecosystems where technology enables human potential. In Senegal—a nation prioritizing youth empowerment through digital literacy—I see a powerful opportunity to align my technical skills with national development goals.</w:t>
      </w:r>
    </w:p>
    <w:p>
      <w:pPr>
        <w:pStyle w:val="BodyText"/>
      </w:pPr>
      <w:r>
        <w:t xml:space="preserve">I have also closely studied Senegal’s specific challenges: the need for energy-efficient data centers (given Dakar’s high solar potential), the critical importance of mobile-first solutions (with 85% of Senegalese internet users accessing services via smartphones), and the imperative to integrate systems with existing government frameworks like</w:t>
      </w:r>
      <w:r>
        <w:t xml:space="preserve"> </w:t>
      </w:r>
      <w:r>
        <w:rPr>
          <w:iCs/>
          <w:i/>
        </w:rPr>
        <w:t xml:space="preserve">la Plateforme Nationale de Développement</w:t>
      </w:r>
      <w:r>
        <w:t xml:space="preserve">. My experience in designing low-latency, bandwidth-conscious applications would allow me to build systems that work seamlessly on 2G networks while scaling for future 5G adoption—ensuring no community is left behind in Dakar’s digital journey.</w:t>
      </w:r>
    </w:p>
    <w:p>
      <w:pPr>
        <w:pStyle w:val="BodyText"/>
      </w:pPr>
      <w:r>
        <w:t xml:space="preserve">My technical toolkit includes certifications such as AWS Solutions Architect Professional and CompTIA Security+, but my greatest asset is a pragmatic mindset forged in Africa’s tech landscape. I’ve learned that success here isn’t measured solely by system uptime, but by how well technology empowers a small business owner in Thies to access banking services or enables a Dakar hospital to manage patient records during emergencies. As your next Systems Engineer, I will prioritize these human outcomes above all else.</w:t>
      </w:r>
    </w:p>
    <w:p>
      <w:pPr>
        <w:pStyle w:val="BodyText"/>
      </w:pPr>
      <w:r>
        <w:t xml:space="preserve">Senegal Dakar is not just where I want to work—it’s where my professional purpose aligns with the continent’s most promising opportunities. The city’s energy, its blend of traditional culture and modern ambition, and its clear roadmap for digital leadership make it the ideal place to apply my skills meaningfully. I am ready to contribute immediately: whether optimizing cloud infrastructure for a Dakar-based agri-tech startup, securing critical national databases, or mentoring the next generation of Senegalese engineers.</w:t>
      </w:r>
    </w:p>
    <w:p>
      <w:pPr>
        <w:pStyle w:val="BodyText"/>
      </w:pPr>
      <w:r>
        <w:t xml:space="preserve">Thank you for considering my application. I am eager to discuss how my background in Systems Engineering can support Senegal’s vision of becoming Africa’s leading digital hub—right here in Dakar. I look forward to the opportunity to bring my expertise, cultural sensitivity, and relentless problem-solving approach to your team.</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for Senegal Dakar</dc:title>
  <dc:creator/>
  <dc:language>en</dc:language>
  <cp:keywords/>
  <dcterms:created xsi:type="dcterms:W3CDTF">2026-07-05T02:14:37Z</dcterms:created>
  <dcterms:modified xsi:type="dcterms:W3CDTF">2026-07-05T02:14:37Z</dcterms:modified>
</cp:coreProperties>
</file>

<file path=docProps/custom.xml><?xml version="1.0" encoding="utf-8"?>
<Properties xmlns="http://schemas.openxmlformats.org/officeDocument/2006/custom-properties" xmlns:vt="http://schemas.openxmlformats.org/officeDocument/2006/docPropsVTypes"/>
</file>